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A858A" w14:textId="5898C930" w:rsidR="00E40BB3" w:rsidRDefault="00E40BB3" w:rsidP="00E40BB3">
      <w:pPr>
        <w:pStyle w:val="Heading1"/>
        <w:jc w:val="center"/>
      </w:pPr>
      <w:r>
        <w:t>Please the following link for my work sample</w:t>
      </w:r>
    </w:p>
    <w:p w14:paraId="786B2747" w14:textId="14E795F8" w:rsidR="00E40BB3" w:rsidRPr="00E40BB3" w:rsidRDefault="00E40BB3" w:rsidP="00E40BB3"/>
    <w:p w14:paraId="38A1DE38" w14:textId="26B5BFED" w:rsidR="00E40BB3" w:rsidRDefault="00E40BB3" w:rsidP="00E40BB3">
      <w:r>
        <w:t>GitHub for repos and code reviews:</w:t>
      </w:r>
      <w:r>
        <w:t xml:space="preserve"> </w:t>
      </w:r>
      <w:hyperlink r:id="rId4" w:history="1">
        <w:r w:rsidRPr="006D7DB0">
          <w:rPr>
            <w:rStyle w:val="Hyperlink"/>
          </w:rPr>
          <w:t>https://github.com/jackyhuynh</w:t>
        </w:r>
      </w:hyperlink>
    </w:p>
    <w:p w14:paraId="34D6D114" w14:textId="3BE1E50D" w:rsidR="00E40BB3" w:rsidRDefault="00E40BB3" w:rsidP="00E40BB3">
      <w:r>
        <w:t xml:space="preserve">Linktree for work samples: </w:t>
      </w:r>
      <w:hyperlink r:id="rId5" w:history="1">
        <w:r w:rsidRPr="006D7DB0">
          <w:rPr>
            <w:rStyle w:val="Hyperlink"/>
          </w:rPr>
          <w:t>https://linktr.ee/jackyhuynh87</w:t>
        </w:r>
      </w:hyperlink>
    </w:p>
    <w:p w14:paraId="301FB1BA" w14:textId="075AA5A7" w:rsidR="00E40BB3" w:rsidRDefault="00E40BB3" w:rsidP="00E40BB3">
      <w:r>
        <w:t xml:space="preserve">Hackerrank for certificates: </w:t>
      </w:r>
      <w:hyperlink r:id="rId6" w:history="1">
        <w:r w:rsidRPr="006D7DB0">
          <w:rPr>
            <w:rStyle w:val="Hyperlink"/>
          </w:rPr>
          <w:t>https://www.hackerrank.com/jackyhuynh87?hr_r=1</w:t>
        </w:r>
      </w:hyperlink>
    </w:p>
    <w:p w14:paraId="354348CE" w14:textId="721BFB6A" w:rsidR="00543CAD" w:rsidRDefault="00E40BB3" w:rsidP="00E40BB3">
      <w:r>
        <w:t xml:space="preserve">LinkedIn for certificates:  </w:t>
      </w:r>
      <w:hyperlink r:id="rId7" w:history="1">
        <w:r w:rsidRPr="006D7DB0">
          <w:rPr>
            <w:rStyle w:val="Hyperlink"/>
          </w:rPr>
          <w:t>https://www.linkedin.com/in/trucdev/</w:t>
        </w:r>
      </w:hyperlink>
    </w:p>
    <w:p w14:paraId="6FF43AD0" w14:textId="77777777" w:rsidR="00E40BB3" w:rsidRDefault="00E40BB3" w:rsidP="00E40BB3"/>
    <w:sectPr w:rsidR="00E40B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MLU0tzQwMzY3MzNU0lEKTi0uzszPAykwrAUAJid69SwAAAA="/>
  </w:docVars>
  <w:rsids>
    <w:rsidRoot w:val="004C2DE3"/>
    <w:rsid w:val="004C2DE3"/>
    <w:rsid w:val="00543CAD"/>
    <w:rsid w:val="00D1659D"/>
    <w:rsid w:val="00E40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1C662"/>
  <w15:chartTrackingRefBased/>
  <w15:docId w15:val="{52DCE39F-B449-4873-ADDE-A15C7C45F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0B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0B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0BB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40B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trucdev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hackerrank.com/jackyhuynh87?hr_r=1" TargetMode="External"/><Relationship Id="rId5" Type="http://schemas.openxmlformats.org/officeDocument/2006/relationships/hyperlink" Target="https://linktr.ee/jackyhuynh87" TargetMode="External"/><Relationship Id="rId4" Type="http://schemas.openxmlformats.org/officeDocument/2006/relationships/hyperlink" Target="https://github.com/jackyhuynh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7</Words>
  <Characters>443</Characters>
  <Application>Microsoft Office Word</Application>
  <DocSecurity>0</DocSecurity>
  <Lines>3</Lines>
  <Paragraphs>1</Paragraphs>
  <ScaleCrop>false</ScaleCrop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c Huynh</dc:creator>
  <cp:keywords/>
  <dc:description/>
  <cp:lastModifiedBy>Truc Huynh</cp:lastModifiedBy>
  <cp:revision>3</cp:revision>
  <dcterms:created xsi:type="dcterms:W3CDTF">2022-07-27T14:32:00Z</dcterms:created>
  <dcterms:modified xsi:type="dcterms:W3CDTF">2022-07-27T14:36:00Z</dcterms:modified>
</cp:coreProperties>
</file>